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Краткое описание бизнес-кейса, его назначение и место в описании бизнес-процессов.</w:t>
      </w:r>
    </w:p>
    <w:p>
      <w:pPr>
        <w:pStyle w:val="1"/>
      </w:pPr>
      <w:bookmarkStart w:id="21" w:name="3797"/>
      <w:bookmarkEnd w:id="21"/>
      <w:r>
        <w:t xml:space="preserve">Нормальный сценарий</w:t>
      </w:r>
    </w:p>
    <w:p>
      <w:pPr>
        <w:pStyle w:val="Compact"/>
      </w:pPr>
      <w:r>
        <w:t xml:space="preserve">Описываются</w:t>
      </w:r>
      <w:r>
        <w:t xml:space="preserve"> </w:t>
      </w:r>
      <w:r>
        <w:rPr>
          <w:i/>
        </w:rPr>
        <w:t xml:space="preserve">роли</w:t>
      </w:r>
      <w:r>
        <w:t xml:space="preserve">, вовлеченные в сценарий,</w:t>
      </w:r>
      <w:r>
        <w:t xml:space="preserve"> </w:t>
      </w:r>
      <w:r>
        <w:rPr>
          <w:i/>
        </w:rPr>
        <w:t xml:space="preserve">события</w:t>
      </w:r>
      <w:r>
        <w:t xml:space="preserve">, инициирующие сценарий и</w:t>
      </w:r>
      <w:r>
        <w:t xml:space="preserve"> </w:t>
      </w:r>
      <w:r>
        <w:rPr>
          <w:i/>
        </w:rPr>
        <w:t xml:space="preserve">перечень шагов</w:t>
      </w:r>
      <w:r>
        <w:t xml:space="preserve"> </w:t>
      </w:r>
      <w:r>
        <w:t xml:space="preserve">при обычном (нормальном) выполнении сценария. Предполагается, что в нормальном сценарии все происходит без отклонений и сбоев.</w:t>
      </w:r>
    </w:p>
    <w:p>
      <w:pPr>
        <w:pStyle w:val="4"/>
      </w:pPr>
      <w:bookmarkStart w:id="22" w:name="роли"/>
      <w:bookmarkEnd w:id="22"/>
      <w:r>
        <w:t xml:space="preserve">Роли</w:t>
      </w:r>
    </w:p>
    <w:p>
      <w:pPr>
        <w:pStyle w:val="4"/>
      </w:pPr>
      <w:bookmarkStart w:id="23" w:name="события"/>
      <w:bookmarkEnd w:id="23"/>
      <w:r>
        <w:t xml:space="preserve">События</w:t>
      </w:r>
    </w:p>
    <w:p>
      <w:pPr>
        <w:pStyle w:val="4"/>
      </w:pPr>
      <w:bookmarkStart w:id="24" w:name="шаги-сценария"/>
      <w:bookmarkEnd w:id="24"/>
      <w:r>
        <w:t xml:space="preserve">Шаги сценария</w:t>
      </w:r>
    </w:p>
    <w:p>
      <w:pPr>
        <w:pStyle w:val="1"/>
      </w:pPr>
      <w:bookmarkStart w:id="25" w:name="3798"/>
      <w:bookmarkEnd w:id="25"/>
      <w:r>
        <w:t xml:space="preserve">Альтернативный сценарий</w:t>
      </w:r>
    </w:p>
    <w:p>
      <w:pPr>
        <w:pStyle w:val="Compact"/>
      </w:pPr>
      <w:r>
        <w:t xml:space="preserve">Опциональный. Сценарий описывает отклонения от нормального хода событий, которые возникли в результате выбора пользователя. Если альтернативный сценарий простой, он может быть включен в состав нормального сценария.</w:t>
      </w:r>
    </w:p>
    <w:p>
      <w:pPr>
        <w:pStyle w:val="1"/>
      </w:pPr>
      <w:bookmarkStart w:id="26" w:name="3799"/>
      <w:bookmarkEnd w:id="26"/>
      <w:r>
        <w:t xml:space="preserve">Исключительный сценарий</w:t>
      </w:r>
    </w:p>
    <w:p>
      <w:pPr>
        <w:pStyle w:val="Compact"/>
      </w:pPr>
      <w:r>
        <w:t xml:space="preserve">Опциональный. Сценарий описывает нежелательное, но приемлемое отклонения от нормального сценария. Может быть включен в состав нормального сценария.</w:t>
      </w:r>
    </w:p>
    <w:p>
      <w:pPr>
        <w:pStyle w:val="1"/>
      </w:pPr>
      <w:bookmarkStart w:id="27" w:name="3800"/>
      <w:bookmarkEnd w:id="27"/>
      <w:r>
        <w:t xml:space="preserve">Список контрольных вопросов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. В сценарии нет упоминания конкретных способов автоматизации (т.е. нет названий программных систем, нет детального описания интерфейсов, особенностей взаимодействия с программными системами и т.п.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Сценарий начинается с события, «запускающего» описанные активности и придающего этим активностям смысл.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Описаны цели бизнеса, которые достигаются выполнением данного сценария, а также упомянуты способы достижения этих целей (ответ на вопрос «Зачем?»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Сценарий описывает основные активности (бизнес-функции, бизнес-процессы) (ответ на вопрос «Как?»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Указаны организационные единицы, участвующие в сценарии. Описаны связи между ними. Дано представление о количестве и географическом расположении организационных единиц (ответ на вопрос «Где?»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 Указаны должностные лица (или роли), участвующие в процессах. Перечислены основные результаты работы персонала, а также способы хранения и передачи этих результатов (ответ на вопрос «Что/Кто?»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 Описаны происходящие события, моменты времени и периодичность, в которые происходят эти события. Дана оценка по продолжительности активностей и процессов (ответ на вопрос «Когда?»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Все используемые в сценарии термины и понятия определены в сопроводительной документации (в глоссарии, или в концептуальном описании, или пр.)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 w:rsidR="007F51F2" w:rsidRPr="00EE3DC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504A2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BFD7D2"/>
    <w:multiLevelType w:val="multilevel"/>
    <w:tmpl w:val="2794C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7b4b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40a1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009ca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Normal"/>
    <w:basedOn w:val="a2"/>
    <w:uiPriority w:val="99"/>
    <w:rsid w:val="00EE3D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4T14:38:43Z</dcterms:created>
  <dcterms:modified xsi:type="dcterms:W3CDTF">2018-10-24T14:38:43Z</dcterms:modified>
</cp:coreProperties>
</file>